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F0BF0B" w14:textId="497ABE34" w:rsidR="00352A21" w:rsidRDefault="00FE0918">
      <w:r w:rsidRPr="00FE0918">
        <w:drawing>
          <wp:inline distT="0" distB="0" distL="0" distR="0" wp14:anchorId="04DFB78C" wp14:editId="1E349230">
            <wp:extent cx="5731510" cy="4347210"/>
            <wp:effectExtent l="0" t="0" r="2540" b="0"/>
            <wp:docPr id="1753738153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738153" name="Picture 1" descr="A screenshot of a computer code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A56A7" w14:textId="77AB4F28" w:rsidR="00D85DE3" w:rsidRDefault="00C42DB3">
      <w:pPr>
        <w:rPr>
          <w:rFonts w:ascii="Open Sans" w:hAnsi="Open Sans" w:cs="Open Sans"/>
          <w:color w:val="212121"/>
          <w:sz w:val="20"/>
          <w:szCs w:val="20"/>
          <w:shd w:val="clear" w:color="auto" w:fill="FFFFFF"/>
        </w:rPr>
      </w:pPr>
      <w:r>
        <w:t xml:space="preserve">PicoCTF comes with a QR code reader in </w:t>
      </w:r>
      <w:r>
        <w:rPr>
          <w:rFonts w:ascii="Open Sans" w:hAnsi="Open Sans" w:cs="Open Sans"/>
          <w:color w:val="212121"/>
          <w:sz w:val="20"/>
          <w:szCs w:val="20"/>
          <w:shd w:val="clear" w:color="auto" w:fill="FFFFFF"/>
        </w:rPr>
        <w:t>zbar-tools </w:t>
      </w:r>
    </w:p>
    <w:p w14:paraId="23A85ED6" w14:textId="77777777" w:rsidR="00C42DB3" w:rsidRDefault="00C42DB3">
      <w:pPr>
        <w:rPr>
          <w:rFonts w:ascii="Open Sans" w:hAnsi="Open Sans" w:cs="Open Sans"/>
          <w:color w:val="212121"/>
          <w:sz w:val="20"/>
          <w:szCs w:val="20"/>
          <w:shd w:val="clear" w:color="auto" w:fill="FFFFFF"/>
        </w:rPr>
      </w:pPr>
    </w:p>
    <w:p w14:paraId="0F064253" w14:textId="14FB06BB" w:rsidR="00C42DB3" w:rsidRDefault="005F5CA3">
      <w:r w:rsidRPr="005F5CA3">
        <w:t>ctf-player@challenge:~/drop-in$ zbarimg flag.png</w:t>
      </w:r>
    </w:p>
    <w:p w14:paraId="4DE0166A" w14:textId="1FF515A2" w:rsidR="005F5CA3" w:rsidRDefault="005F5CA3">
      <w:r w:rsidRPr="005F5CA3">
        <w:drawing>
          <wp:inline distT="0" distB="0" distL="0" distR="0" wp14:anchorId="184BA67F" wp14:editId="2D67B45B">
            <wp:extent cx="5731510" cy="1428115"/>
            <wp:effectExtent l="0" t="0" r="2540" b="635"/>
            <wp:docPr id="74986706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67063" name="Picture 1" descr="A screen 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17E2" w14:textId="77777777" w:rsidR="00D85DE3" w:rsidRDefault="00D85DE3"/>
    <w:sectPr w:rsidR="00D85D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La0sDQxtjQ3NjdQ0lEKTi0uzszPAykwrAUA86KChSwAAAA="/>
  </w:docVars>
  <w:rsids>
    <w:rsidRoot w:val="00DD2E9E"/>
    <w:rsid w:val="00352A21"/>
    <w:rsid w:val="00432D62"/>
    <w:rsid w:val="005F5CA3"/>
    <w:rsid w:val="009D3669"/>
    <w:rsid w:val="00C42DB3"/>
    <w:rsid w:val="00D85DE3"/>
    <w:rsid w:val="00DD2E9E"/>
    <w:rsid w:val="00F63D86"/>
    <w:rsid w:val="00FE0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AD78A"/>
  <w15:chartTrackingRefBased/>
  <w15:docId w15:val="{668E7675-0F57-4DBB-8C1E-93A18BE20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E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2E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2E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2E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2E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2E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2E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2E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2E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E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2E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2E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2E9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2E9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2E9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2E9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2E9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2E9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2E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E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2E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2E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2E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2E9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2E9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2E9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2E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2E9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2E9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5</cp:revision>
  <dcterms:created xsi:type="dcterms:W3CDTF">2025-03-03T16:46:00Z</dcterms:created>
  <dcterms:modified xsi:type="dcterms:W3CDTF">2025-03-03T16:48:00Z</dcterms:modified>
</cp:coreProperties>
</file>